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537"/>
        <w:gridCol w:w="2325"/>
        <w:gridCol w:w="3934"/>
      </w:tblGrid>
      <w:tr w:rsidR="000D6FF4" w:rsidTr="00BC40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6" w:type="dxa"/>
            <w:gridSpan w:val="3"/>
          </w:tcPr>
          <w:p w:rsidR="000D6FF4" w:rsidRDefault="000D6FF4" w:rsidP="0076373C">
            <w:pPr>
              <w:rPr>
                <w:b w:val="0"/>
                <w:bCs w:val="0"/>
              </w:rPr>
            </w:pPr>
          </w:p>
          <w:p w:rsidR="000D6FF4" w:rsidRPr="003A491D" w:rsidRDefault="000D6FF4" w:rsidP="000D6FF4">
            <w:pPr>
              <w:shd w:val="clear" w:color="auto" w:fill="000000" w:themeFill="text1"/>
              <w:jc w:val="center"/>
              <w:rPr>
                <w:b w:val="0"/>
                <w:bCs w:val="0"/>
                <w:sz w:val="32"/>
                <w:szCs w:val="32"/>
              </w:rPr>
            </w:pPr>
            <w:r w:rsidRPr="003A491D">
              <w:rPr>
                <w:sz w:val="32"/>
                <w:szCs w:val="32"/>
              </w:rPr>
              <w:t>Retention</w:t>
            </w:r>
          </w:p>
          <w:p w:rsidR="000D6FF4" w:rsidRDefault="000D6FF4" w:rsidP="000D6FF4">
            <w:pPr>
              <w:jc w:val="center"/>
            </w:pP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45AF5" w:rsidRDefault="000D6FF4" w:rsidP="000D6FF4">
            <w:pPr>
              <w:rPr>
                <w:u w:val="single"/>
              </w:rPr>
            </w:pPr>
            <w:r w:rsidRPr="00945AF5">
              <w:rPr>
                <w:u w:val="single"/>
              </w:rPr>
              <w:t>Sub-population</w:t>
            </w:r>
          </w:p>
        </w:tc>
        <w:tc>
          <w:tcPr>
            <w:tcW w:w="2325" w:type="dxa"/>
          </w:tcPr>
          <w:p w:rsidR="000D6FF4" w:rsidRPr="00945AF5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945AF5">
              <w:rPr>
                <w:b/>
                <w:u w:val="single"/>
              </w:rPr>
              <w:t>Change Agents</w:t>
            </w:r>
          </w:p>
          <w:p w:rsidR="000D6FF4" w:rsidRPr="00945AF5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934" w:type="dxa"/>
          </w:tcPr>
          <w:p w:rsidR="000D6FF4" w:rsidRPr="00345E8C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345E8C">
              <w:rPr>
                <w:b/>
                <w:u w:val="single"/>
              </w:rPr>
              <w:t>Transformation Team Members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  <w:t>First Time in Any College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E91FEF" w:rsidP="00E91F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ian Hatzel</w:t>
            </w:r>
          </w:p>
        </w:tc>
        <w:tc>
          <w:tcPr>
            <w:tcW w:w="3934" w:type="dxa"/>
          </w:tcPr>
          <w:p w:rsidR="00C86797" w:rsidRDefault="00C86797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el Messner</w:t>
            </w:r>
          </w:p>
          <w:p w:rsidR="00C86797" w:rsidRDefault="00C86797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erie Guzman</w:t>
            </w:r>
          </w:p>
          <w:p w:rsidR="00283985" w:rsidRDefault="00A5506A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isha Davis</w:t>
            </w:r>
          </w:p>
          <w:p w:rsidR="001142B5" w:rsidRDefault="001142B5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een Bailey</w:t>
            </w:r>
          </w:p>
          <w:p w:rsidR="001B33BA" w:rsidRDefault="001B33BA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tty Schaner</w:t>
            </w:r>
          </w:p>
          <w:p w:rsidR="00A5506A" w:rsidRDefault="00A5506A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 O’Kelly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/Non-Traditional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  <w:p w:rsidR="000D6FF4" w:rsidRDefault="000D6FF4" w:rsidP="000D6FF4"/>
        </w:tc>
        <w:tc>
          <w:tcPr>
            <w:tcW w:w="2325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CA75C0">
              <w:t>am</w:t>
            </w:r>
            <w:r>
              <w:t xml:space="preserve"> Wells</w:t>
            </w:r>
          </w:p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934" w:type="dxa"/>
          </w:tcPr>
          <w:p w:rsidR="00F474CE" w:rsidRPr="001B33BA" w:rsidRDefault="00F474CE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M</w:t>
            </w:r>
            <w:r w:rsidR="00CA75C0" w:rsidRPr="001B33BA">
              <w:t>ichelle</w:t>
            </w:r>
            <w:r w:rsidRPr="001B33BA">
              <w:t xml:space="preserve"> Rhodes </w:t>
            </w:r>
          </w:p>
          <w:p w:rsidR="0077129F" w:rsidRPr="001B33BA" w:rsidRDefault="0077129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 xml:space="preserve">Robert Kimball </w:t>
            </w:r>
          </w:p>
          <w:p w:rsidR="00FC2ADD" w:rsidRDefault="00FC2AD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Hannah Axdorff</w:t>
            </w:r>
          </w:p>
          <w:p w:rsidR="001B33BA" w:rsidRDefault="001B33B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Kate </w:t>
            </w:r>
            <w:proofErr w:type="spellStart"/>
            <w:r w:rsidR="008B773A">
              <w:t>VanderKolk</w:t>
            </w:r>
            <w:proofErr w:type="spellEnd"/>
          </w:p>
          <w:p w:rsidR="001B33BA" w:rsidRDefault="001B33B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Simone</w:t>
            </w:r>
            <w:r w:rsidR="008B773A">
              <w:t xml:space="preserve">  Jonaitis</w:t>
            </w:r>
            <w:proofErr w:type="gramEnd"/>
          </w:p>
          <w:p w:rsidR="00AB16A5" w:rsidRPr="001B33BA" w:rsidRDefault="00AB16A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alle Arnold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African American</w:t>
            </w:r>
          </w:p>
          <w:p w:rsidR="000D6FF4" w:rsidRDefault="000D6FF4" w:rsidP="000D6FF4"/>
        </w:tc>
        <w:tc>
          <w:tcPr>
            <w:tcW w:w="2325" w:type="dxa"/>
          </w:tcPr>
          <w:p w:rsidR="00C75030" w:rsidRDefault="00C75030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CA75C0">
              <w:t>amon</w:t>
            </w:r>
            <w:r>
              <w:t xml:space="preserve"> Arnold</w:t>
            </w:r>
          </w:p>
          <w:p w:rsidR="0076373C" w:rsidRDefault="0076373C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0D6FF4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 w:rsidR="00CA75C0">
              <w:t>hasity</w:t>
            </w:r>
            <w:r>
              <w:t xml:space="preserve"> Bailey-Fakhoury </w:t>
            </w:r>
          </w:p>
          <w:p w:rsidR="00A46185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 w:rsidR="00CA75C0">
              <w:t>ynthia</w:t>
            </w:r>
            <w:r>
              <w:t xml:space="preserve"> McCurren</w:t>
            </w:r>
          </w:p>
          <w:p w:rsidR="00760FD5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  <w:r w:rsidR="00CA75C0">
              <w:t>lis</w:t>
            </w:r>
            <w:r w:rsidR="00AC4BF4">
              <w:t>h</w:t>
            </w:r>
            <w:r w:rsidR="00CA75C0">
              <w:t>a</w:t>
            </w:r>
            <w:r>
              <w:t xml:space="preserve"> Davis </w:t>
            </w:r>
          </w:p>
          <w:p w:rsidR="00AC505B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  <w:r w:rsidR="00CA75C0">
              <w:t>arlene</w:t>
            </w:r>
            <w:r>
              <w:t xml:space="preserve"> Kowalski-Braun</w:t>
            </w:r>
          </w:p>
          <w:p w:rsidR="00AC505B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</w:t>
            </w:r>
            <w:r w:rsidR="00CA75C0">
              <w:t>yle</w:t>
            </w:r>
            <w:r>
              <w:t xml:space="preserve"> Boone</w:t>
            </w:r>
          </w:p>
          <w:p w:rsidR="00D203DD" w:rsidRDefault="00BC4009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’Lecea Hunter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A1535C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erican Indian or Alaskan Native</w:t>
            </w:r>
          </w:p>
        </w:tc>
        <w:tc>
          <w:tcPr>
            <w:tcW w:w="2325" w:type="dxa"/>
          </w:tcPr>
          <w:p w:rsidR="000D6FF4" w:rsidRDefault="00AC505B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elinda Bardwell </w:t>
            </w:r>
          </w:p>
        </w:tc>
        <w:tc>
          <w:tcPr>
            <w:tcW w:w="3934" w:type="dxa"/>
          </w:tcPr>
          <w:p w:rsidR="00AC505B" w:rsidRPr="00A1535C" w:rsidRDefault="00AC505B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</w:t>
            </w:r>
            <w:r w:rsidR="00CA75C0">
              <w:t>arlene</w:t>
            </w:r>
            <w:r>
              <w:t xml:space="preserve"> Kowalski-Braun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AD1FF9" w:rsidRPr="00954FA9" w:rsidRDefault="00AD1FF9" w:rsidP="00AD1FF9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ocumented/DACA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Pr="001B33BA" w:rsidRDefault="00A032D3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lia Guerra-Flores</w:t>
            </w:r>
          </w:p>
        </w:tc>
        <w:tc>
          <w:tcPr>
            <w:tcW w:w="3934" w:type="dxa"/>
          </w:tcPr>
          <w:p w:rsidR="00AC505B" w:rsidRPr="001B33BA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M</w:t>
            </w:r>
            <w:r w:rsidR="00CA75C0" w:rsidRPr="001B33BA">
              <w:t>arlene</w:t>
            </w:r>
            <w:r w:rsidRPr="001B33BA">
              <w:t xml:space="preserve"> Kowalski-Braun</w:t>
            </w:r>
          </w:p>
          <w:p w:rsidR="00FC2ADD" w:rsidRDefault="00FC2ADD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Hannah Axdorff</w:t>
            </w:r>
          </w:p>
          <w:p w:rsidR="008271A9" w:rsidRPr="001B33BA" w:rsidRDefault="008271A9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ris Penn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First Generation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Pr="001B33BA" w:rsidRDefault="00E66F5F" w:rsidP="00E6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C</w:t>
            </w:r>
            <w:r w:rsidR="00CA75C0" w:rsidRPr="001B33BA">
              <w:t>hasity</w:t>
            </w:r>
            <w:r w:rsidRPr="001B33BA">
              <w:t xml:space="preserve"> Bailey</w:t>
            </w:r>
            <w:r w:rsidR="00CA75C0" w:rsidRPr="001B33BA">
              <w:t>-Fakhoury</w:t>
            </w:r>
          </w:p>
          <w:p w:rsidR="005A2902" w:rsidRPr="001B33BA" w:rsidRDefault="005A2902" w:rsidP="00E6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C75030" w:rsidRPr="001B33BA" w:rsidRDefault="00C75030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D</w:t>
            </w:r>
            <w:r w:rsidR="00CA75C0" w:rsidRPr="001B33BA">
              <w:t>amon</w:t>
            </w:r>
            <w:r w:rsidRPr="001B33BA">
              <w:t xml:space="preserve"> Arnold</w:t>
            </w:r>
          </w:p>
          <w:p w:rsidR="0076373C" w:rsidRPr="001B33BA" w:rsidRDefault="0076373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 xml:space="preserve">Nykia Gaines </w:t>
            </w:r>
          </w:p>
          <w:p w:rsidR="0076373C" w:rsidRPr="001B33BA" w:rsidRDefault="0076373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V’Lecea Hunter</w:t>
            </w:r>
          </w:p>
          <w:p w:rsidR="001142B5" w:rsidRPr="001B33BA" w:rsidRDefault="001142B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 xml:space="preserve">Colleen Bailey </w:t>
            </w:r>
          </w:p>
          <w:p w:rsidR="00FC2ADD" w:rsidRPr="001B33BA" w:rsidRDefault="00FC2AD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Laura Przybytek</w:t>
            </w:r>
          </w:p>
          <w:p w:rsidR="00FB02C1" w:rsidRDefault="00FB02C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Astin Martin</w:t>
            </w:r>
          </w:p>
          <w:p w:rsidR="003C1AF0" w:rsidRDefault="003C1AF0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da Rettig</w:t>
            </w:r>
          </w:p>
          <w:p w:rsidR="00CE263E" w:rsidRPr="001B33BA" w:rsidRDefault="00CE263E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0" w:name="_GoBack"/>
            <w:bookmarkEnd w:id="0"/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A1535C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1B33BA"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  <w:t>Pell Eligible/ Low Income/</w:t>
            </w:r>
            <w:r w:rsidRPr="001B33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od/Housing Insecure Students</w:t>
            </w:r>
          </w:p>
        </w:tc>
        <w:tc>
          <w:tcPr>
            <w:tcW w:w="2325" w:type="dxa"/>
          </w:tcPr>
          <w:p w:rsidR="00C01706" w:rsidRPr="001B33BA" w:rsidRDefault="00C01706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Jessica Jennrich</w:t>
            </w:r>
          </w:p>
          <w:p w:rsidR="00C01706" w:rsidRPr="001B33BA" w:rsidRDefault="00C01706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E40DBE" w:rsidRDefault="00A1535C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h Short</w:t>
            </w:r>
          </w:p>
          <w:p w:rsidR="00A1535C" w:rsidRDefault="00A1535C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ily First</w:t>
            </w:r>
          </w:p>
          <w:p w:rsidR="00A1535C" w:rsidRDefault="00A1535C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andy Thompson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A1535C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uate Students</w:t>
            </w:r>
          </w:p>
        </w:tc>
        <w:tc>
          <w:tcPr>
            <w:tcW w:w="2325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471DC" w:rsidRDefault="007471D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16382A" w:rsidRDefault="00B439D6" w:rsidP="0016382A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1FEF">
              <w:t>Dan Vainner</w:t>
            </w:r>
          </w:p>
          <w:p w:rsidR="00134A45" w:rsidRDefault="0016382A" w:rsidP="00A1535C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nya Parker</w:t>
            </w:r>
          </w:p>
        </w:tc>
      </w:tr>
      <w:tr w:rsidR="000D6FF4" w:rsidTr="001B3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panic/Latinx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  <w:shd w:val="clear" w:color="auto" w:fill="auto"/>
          </w:tcPr>
          <w:p w:rsidR="000D6FF4" w:rsidRDefault="00DE4A01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lia Guerra-Flores</w:t>
            </w:r>
          </w:p>
          <w:p w:rsidR="00A1535C" w:rsidRPr="001B33BA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lliam Washington</w:t>
            </w:r>
          </w:p>
        </w:tc>
        <w:tc>
          <w:tcPr>
            <w:tcW w:w="3934" w:type="dxa"/>
            <w:shd w:val="clear" w:color="auto" w:fill="auto"/>
          </w:tcPr>
          <w:p w:rsidR="000D6FF4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livia Rodriguez</w:t>
            </w:r>
          </w:p>
          <w:p w:rsidR="00A1535C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la Coke</w:t>
            </w:r>
          </w:p>
          <w:p w:rsidR="00A1535C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aul </w:t>
            </w:r>
            <w:proofErr w:type="spellStart"/>
            <w:r>
              <w:t>Ysasi</w:t>
            </w:r>
            <w:proofErr w:type="spellEnd"/>
          </w:p>
          <w:p w:rsidR="00A1535C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ravus</w:t>
            </w:r>
            <w:proofErr w:type="spellEnd"/>
            <w:r>
              <w:t xml:space="preserve"> Burton</w:t>
            </w:r>
          </w:p>
          <w:p w:rsidR="00A1535C" w:rsidRPr="001B33BA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linda Coronado</w:t>
            </w:r>
          </w:p>
          <w:p w:rsidR="00A833D2" w:rsidRPr="001B33BA" w:rsidRDefault="00A833D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G</w:t>
            </w:r>
            <w:r w:rsidR="00CA75C0" w:rsidRPr="001B33BA">
              <w:t>abe</w:t>
            </w:r>
            <w:r w:rsidRPr="001B33BA">
              <w:t xml:space="preserve"> Pena</w:t>
            </w:r>
          </w:p>
          <w:p w:rsidR="0076373C" w:rsidRPr="001B33BA" w:rsidRDefault="0076373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lastRenderedPageBreak/>
              <w:t>V’Lecea Hunter</w:t>
            </w:r>
          </w:p>
          <w:p w:rsidR="00FF6F32" w:rsidRPr="001B33BA" w:rsidRDefault="00FF6F3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Sarah Keranen-Lopez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Non-Residential 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2325" w:type="dxa"/>
          </w:tcPr>
          <w:p w:rsidR="000D6FF4" w:rsidRDefault="008C644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</w:t>
            </w:r>
            <w:r w:rsidR="00CA75C0">
              <w:t>ate</w:t>
            </w:r>
            <w:r>
              <w:t xml:space="preserve"> Stoetzner</w:t>
            </w:r>
          </w:p>
        </w:tc>
        <w:tc>
          <w:tcPr>
            <w:tcW w:w="3934" w:type="dxa"/>
          </w:tcPr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lizabeth </w:t>
            </w:r>
            <w:proofErr w:type="spellStart"/>
            <w:r>
              <w:t>Jawish</w:t>
            </w:r>
            <w:proofErr w:type="spellEnd"/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ug Gill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indrila Mukherjee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k Hoffman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ris Penn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ll Widmaier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lanie Grover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ancesca Golden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ra Wheeler</w:t>
            </w:r>
          </w:p>
          <w:p w:rsidR="003C48A1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a Knapp</w:t>
            </w:r>
          </w:p>
          <w:p w:rsidR="004F5DBA" w:rsidRDefault="003C48A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ris Hendree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GBTQIA+ 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760FD5" w:rsidRDefault="00760FD5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AC505B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0D6FF4" w:rsidRPr="001B33BA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P</w:t>
            </w:r>
            <w:r w:rsidR="006B367D" w:rsidRPr="001B33BA">
              <w:t>am</w:t>
            </w:r>
            <w:r w:rsidRPr="001B33BA">
              <w:t xml:space="preserve"> Wells</w:t>
            </w:r>
          </w:p>
          <w:p w:rsidR="003939FE" w:rsidRPr="001B33BA" w:rsidRDefault="003939F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Chasity Bailey-Fakhoury</w:t>
            </w:r>
          </w:p>
          <w:p w:rsidR="003011BB" w:rsidRPr="00E355A8" w:rsidRDefault="003939FE" w:rsidP="00301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Jessica Jennrich</w:t>
            </w:r>
          </w:p>
          <w:p w:rsidR="003011BB" w:rsidRDefault="003011B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Kathryn Christopher (goes by (KC) Marla Wick</w:t>
            </w:r>
          </w:p>
          <w:p w:rsidR="00DB3DC3" w:rsidRDefault="00DB3DC3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Luke Madden</w:t>
            </w:r>
          </w:p>
          <w:p w:rsidR="00DB3DC3" w:rsidRDefault="00DB3DC3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Michelle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</w:rPr>
              <w:t>Cofill</w:t>
            </w:r>
            <w:proofErr w:type="spellEnd"/>
          </w:p>
          <w:p w:rsidR="00DB3DC3" w:rsidRPr="00DE10DB" w:rsidRDefault="00DB3DC3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Philip Batty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Off Campus</w:t>
            </w:r>
          </w:p>
        </w:tc>
        <w:tc>
          <w:tcPr>
            <w:tcW w:w="2325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Transfer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EF78D6" w:rsidRDefault="0076373C" w:rsidP="00A153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78D6">
              <w:t>Gabe Pena</w:t>
            </w:r>
          </w:p>
          <w:p w:rsidR="00A1535C" w:rsidRPr="00EF78D6" w:rsidRDefault="00A1535C" w:rsidP="00A153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lliam Washington</w:t>
            </w:r>
          </w:p>
        </w:tc>
        <w:tc>
          <w:tcPr>
            <w:tcW w:w="3934" w:type="dxa"/>
          </w:tcPr>
          <w:p w:rsidR="00A1535C" w:rsidRDefault="00F474C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78D6">
              <w:t>M</w:t>
            </w:r>
            <w:r w:rsidR="006B367D" w:rsidRPr="00EF78D6">
              <w:t>ichelle</w:t>
            </w:r>
            <w:r w:rsidRPr="00EF78D6">
              <w:t xml:space="preserve"> Rhodes </w:t>
            </w:r>
          </w:p>
          <w:p w:rsidR="00A1535C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wn Jenkins</w:t>
            </w:r>
          </w:p>
          <w:p w:rsidR="00A833D2" w:rsidRPr="00EF78D6" w:rsidRDefault="00760FD5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78D6">
              <w:t>B</w:t>
            </w:r>
            <w:r w:rsidR="006B367D" w:rsidRPr="00EF78D6">
              <w:t>obby</w:t>
            </w:r>
            <w:r w:rsidRPr="00EF78D6">
              <w:t xml:space="preserve"> Springer</w:t>
            </w:r>
          </w:p>
          <w:p w:rsidR="00AC1DDD" w:rsidRDefault="00AC1DDD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Colleen Bailey</w:t>
            </w:r>
          </w:p>
          <w:p w:rsidR="00A1535C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anita Davis</w:t>
            </w:r>
          </w:p>
          <w:p w:rsidR="001B33BA" w:rsidRDefault="001B33BA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tty Schaner</w:t>
            </w:r>
          </w:p>
          <w:p w:rsidR="00E40DBE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Katarra</w:t>
            </w:r>
            <w:proofErr w:type="spellEnd"/>
            <w:r>
              <w:t xml:space="preserve"> Roberts (student)</w:t>
            </w:r>
          </w:p>
          <w:p w:rsidR="00A1535C" w:rsidRPr="00EF78D6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oline Shelton (student)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AC0B7E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teran/Military Students</w:t>
            </w:r>
          </w:p>
        </w:tc>
        <w:tc>
          <w:tcPr>
            <w:tcW w:w="2325" w:type="dxa"/>
          </w:tcPr>
          <w:p w:rsidR="000D6FF4" w:rsidRPr="00EF78D6" w:rsidRDefault="00C577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F78D6">
              <w:t>Jill Wolfe</w:t>
            </w:r>
          </w:p>
        </w:tc>
        <w:tc>
          <w:tcPr>
            <w:tcW w:w="3934" w:type="dxa"/>
          </w:tcPr>
          <w:p w:rsidR="00C57748" w:rsidRDefault="00C577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F78D6">
              <w:t xml:space="preserve">Pam Wells </w:t>
            </w:r>
          </w:p>
          <w:p w:rsidR="00FC2ADD" w:rsidRPr="00EF78D6" w:rsidRDefault="00FC2AD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33BA">
              <w:t>Bill Widmaier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, Underrepresented, and First Generation in STEM</w:t>
            </w:r>
          </w:p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5" w:type="dxa"/>
          </w:tcPr>
          <w:p w:rsidR="00AC505B" w:rsidRPr="001B33BA" w:rsidRDefault="00F30E7D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Jessi</w:t>
            </w:r>
            <w:r w:rsidR="000A2AA5" w:rsidRPr="001B33BA">
              <w:t>ca Jennrich</w:t>
            </w:r>
          </w:p>
        </w:tc>
        <w:tc>
          <w:tcPr>
            <w:tcW w:w="3934" w:type="dxa"/>
          </w:tcPr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86472">
              <w:t>Jessica Jennrich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Shontaye Witcher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Karen Gipson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Kristofer Pachla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Deborah Herrington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Sara Maas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 xml:space="preserve">Jessica </w:t>
            </w:r>
            <w:proofErr w:type="spellStart"/>
            <w:r w:rsidRPr="00186472">
              <w:t>VandenPlas</w:t>
            </w:r>
            <w:proofErr w:type="spellEnd"/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186472">
              <w:t>Genger</w:t>
            </w:r>
            <w:proofErr w:type="spellEnd"/>
            <w:r w:rsidRPr="00186472">
              <w:t xml:space="preserve"> Rohwer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 xml:space="preserve">Elizabeth </w:t>
            </w:r>
            <w:proofErr w:type="spellStart"/>
            <w:r w:rsidRPr="00186472">
              <w:t>Aragure</w:t>
            </w:r>
            <w:proofErr w:type="spellEnd"/>
            <w:r w:rsidRPr="00186472">
              <w:t>-Martinez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Linda Rettig</w:t>
            </w:r>
          </w:p>
          <w:p w:rsidR="00186472" w:rsidRPr="00186472" w:rsidRDefault="00186472" w:rsidP="00186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86472">
              <w:t>Breezy Rusher</w:t>
            </w:r>
          </w:p>
          <w:p w:rsidR="00F253E2" w:rsidRPr="00186472" w:rsidRDefault="00F253E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C1DDD" w:rsidRDefault="00AC1DDD"/>
    <w:sectPr w:rsidR="00AC1D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15B20"/>
    <w:multiLevelType w:val="hybridMultilevel"/>
    <w:tmpl w:val="60A296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6A49"/>
    <w:multiLevelType w:val="hybridMultilevel"/>
    <w:tmpl w:val="94BA0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B494A"/>
    <w:multiLevelType w:val="hybridMultilevel"/>
    <w:tmpl w:val="D9262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883698"/>
    <w:multiLevelType w:val="hybridMultilevel"/>
    <w:tmpl w:val="39E0D5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E44AB"/>
    <w:multiLevelType w:val="hybridMultilevel"/>
    <w:tmpl w:val="374015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0756CC"/>
    <w:multiLevelType w:val="multilevel"/>
    <w:tmpl w:val="4768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DY0NzcyMrAwMTZT0lEKTi0uzszPAykwMq0FAEpaQqAtAAAA"/>
  </w:docVars>
  <w:rsids>
    <w:rsidRoot w:val="0077181F"/>
    <w:rsid w:val="00012D32"/>
    <w:rsid w:val="00017E06"/>
    <w:rsid w:val="00055797"/>
    <w:rsid w:val="000A2AA5"/>
    <w:rsid w:val="000D6FF4"/>
    <w:rsid w:val="001142B5"/>
    <w:rsid w:val="00134A45"/>
    <w:rsid w:val="0016382A"/>
    <w:rsid w:val="00186472"/>
    <w:rsid w:val="001A758A"/>
    <w:rsid w:val="001B33BA"/>
    <w:rsid w:val="001C7CDA"/>
    <w:rsid w:val="001D77FC"/>
    <w:rsid w:val="0024208F"/>
    <w:rsid w:val="00283985"/>
    <w:rsid w:val="00292401"/>
    <w:rsid w:val="003011BB"/>
    <w:rsid w:val="00326190"/>
    <w:rsid w:val="00345E8C"/>
    <w:rsid w:val="003939FE"/>
    <w:rsid w:val="003A491D"/>
    <w:rsid w:val="003C1AF0"/>
    <w:rsid w:val="003C48A1"/>
    <w:rsid w:val="0042415E"/>
    <w:rsid w:val="004A3A71"/>
    <w:rsid w:val="004F5DBA"/>
    <w:rsid w:val="005A2902"/>
    <w:rsid w:val="005A38BA"/>
    <w:rsid w:val="005C6C40"/>
    <w:rsid w:val="005F230A"/>
    <w:rsid w:val="006B367D"/>
    <w:rsid w:val="006C7FA6"/>
    <w:rsid w:val="00740B4E"/>
    <w:rsid w:val="007471DC"/>
    <w:rsid w:val="00760FD5"/>
    <w:rsid w:val="0076373C"/>
    <w:rsid w:val="007677D1"/>
    <w:rsid w:val="0077129F"/>
    <w:rsid w:val="0077181F"/>
    <w:rsid w:val="007844DB"/>
    <w:rsid w:val="00800509"/>
    <w:rsid w:val="00802CEF"/>
    <w:rsid w:val="00817E2E"/>
    <w:rsid w:val="008271A9"/>
    <w:rsid w:val="008B477D"/>
    <w:rsid w:val="008B773A"/>
    <w:rsid w:val="008C644F"/>
    <w:rsid w:val="008E6E25"/>
    <w:rsid w:val="00945AF5"/>
    <w:rsid w:val="00971470"/>
    <w:rsid w:val="0098624F"/>
    <w:rsid w:val="009A56B9"/>
    <w:rsid w:val="009E3D36"/>
    <w:rsid w:val="00A032D3"/>
    <w:rsid w:val="00A1535C"/>
    <w:rsid w:val="00A2034C"/>
    <w:rsid w:val="00A46185"/>
    <w:rsid w:val="00A51EC5"/>
    <w:rsid w:val="00A5506A"/>
    <w:rsid w:val="00A833D2"/>
    <w:rsid w:val="00AB16A5"/>
    <w:rsid w:val="00AC0B7E"/>
    <w:rsid w:val="00AC1DDD"/>
    <w:rsid w:val="00AC4BF4"/>
    <w:rsid w:val="00AC505B"/>
    <w:rsid w:val="00AD1FF9"/>
    <w:rsid w:val="00AE6B4C"/>
    <w:rsid w:val="00AF1DC1"/>
    <w:rsid w:val="00B439D6"/>
    <w:rsid w:val="00B53702"/>
    <w:rsid w:val="00BA6662"/>
    <w:rsid w:val="00BB1436"/>
    <w:rsid w:val="00BB46E8"/>
    <w:rsid w:val="00BC4009"/>
    <w:rsid w:val="00C002C1"/>
    <w:rsid w:val="00C01706"/>
    <w:rsid w:val="00C25E99"/>
    <w:rsid w:val="00C32015"/>
    <w:rsid w:val="00C57748"/>
    <w:rsid w:val="00C60BC5"/>
    <w:rsid w:val="00C61555"/>
    <w:rsid w:val="00C71DBF"/>
    <w:rsid w:val="00C75030"/>
    <w:rsid w:val="00C86797"/>
    <w:rsid w:val="00CA75C0"/>
    <w:rsid w:val="00CD3984"/>
    <w:rsid w:val="00CE263E"/>
    <w:rsid w:val="00D203DD"/>
    <w:rsid w:val="00D35C96"/>
    <w:rsid w:val="00D4413E"/>
    <w:rsid w:val="00D63E4A"/>
    <w:rsid w:val="00DB3DC3"/>
    <w:rsid w:val="00DE0C7F"/>
    <w:rsid w:val="00DE10DB"/>
    <w:rsid w:val="00DE4A01"/>
    <w:rsid w:val="00E355A8"/>
    <w:rsid w:val="00E40DBE"/>
    <w:rsid w:val="00E50692"/>
    <w:rsid w:val="00E56DBC"/>
    <w:rsid w:val="00E66F5F"/>
    <w:rsid w:val="00E828B4"/>
    <w:rsid w:val="00E91FEF"/>
    <w:rsid w:val="00EC2808"/>
    <w:rsid w:val="00EC2A31"/>
    <w:rsid w:val="00EF78D6"/>
    <w:rsid w:val="00F251AA"/>
    <w:rsid w:val="00F253E2"/>
    <w:rsid w:val="00F30E7D"/>
    <w:rsid w:val="00F30EDB"/>
    <w:rsid w:val="00F31452"/>
    <w:rsid w:val="00F474CE"/>
    <w:rsid w:val="00F5039F"/>
    <w:rsid w:val="00F62371"/>
    <w:rsid w:val="00F75E7B"/>
    <w:rsid w:val="00F90D80"/>
    <w:rsid w:val="00FA4AE9"/>
    <w:rsid w:val="00FB02C1"/>
    <w:rsid w:val="00FC2ADD"/>
    <w:rsid w:val="00FD7E3B"/>
    <w:rsid w:val="00FF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4001B"/>
  <w15:chartTrackingRefBased/>
  <w15:docId w15:val="{1320AE51-A4EF-4BAD-AEF3-A757A74BB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5E99"/>
    <w:pPr>
      <w:ind w:left="720"/>
      <w:contextualSpacing/>
    </w:pPr>
  </w:style>
  <w:style w:type="table" w:styleId="GridTable5Dark-Accent5">
    <w:name w:val="Grid Table 5 Dark Accent 5"/>
    <w:basedOn w:val="TableNormal"/>
    <w:uiPriority w:val="50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">
    <w:name w:val="Grid Table 5 Dark"/>
    <w:basedOn w:val="TableNormal"/>
    <w:uiPriority w:val="50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PlainTable3">
    <w:name w:val="Plain Table 3"/>
    <w:basedOn w:val="TableNormal"/>
    <w:uiPriority w:val="43"/>
    <w:rsid w:val="00D35C9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D35C9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7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ta Truss</dc:creator>
  <cp:keywords/>
  <dc:description/>
  <cp:lastModifiedBy>Jacqueline Adams</cp:lastModifiedBy>
  <cp:revision>22</cp:revision>
  <cp:lastPrinted>2020-11-04T22:01:00Z</cp:lastPrinted>
  <dcterms:created xsi:type="dcterms:W3CDTF">2020-11-11T19:25:00Z</dcterms:created>
  <dcterms:modified xsi:type="dcterms:W3CDTF">2021-12-16T19:36:00Z</dcterms:modified>
</cp:coreProperties>
</file>